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-languages"/>
      <w:bookmarkEnd w:id="26"/>
      <w:r>
        <w:t xml:space="preserve">Recent Tools &amp; Language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463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1509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9T02:19:34Z</dcterms:created>
  <dcterms:modified xsi:type="dcterms:W3CDTF">2019-05-09T02:19:34Z</dcterms:modified>
</cp:coreProperties>
</file>